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16C687AB" w14:textId="089674CA" w:rsidR="00513BA3" w:rsidRDefault="00941338" w:rsidP="00A26885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  <w:r w:rsidRPr="00CB34E6"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A9DDBBB" w14:textId="77777777" w:rsidR="00A26885" w:rsidRPr="00CB34E6" w:rsidRDefault="00A26885" w:rsidP="00A26885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</w:p>
    <w:p w14:paraId="3C9A9B73" w14:textId="628FDA3E" w:rsidR="00D231B5" w:rsidRPr="00E7085D" w:rsidRDefault="00D231B5" w:rsidP="007C3360">
      <w:pPr>
        <w:suppressAutoHyphens/>
        <w:jc w:val="both"/>
        <w:rPr>
          <w:rFonts w:ascii="Times New Roman" w:hAnsi="Times New Roman" w:cs="Times New Roman"/>
          <w:lang w:val="pl-PL"/>
        </w:rPr>
      </w:pPr>
      <w:r w:rsidRPr="00E7085D">
        <w:rPr>
          <w:rFonts w:ascii="Times New Roman" w:hAnsi="Times New Roman" w:cs="Times New Roman"/>
          <w:lang w:val="pl-PL"/>
        </w:rPr>
        <w:t xml:space="preserve">Przedmiotem zamówienia jest </w:t>
      </w:r>
      <w:r w:rsidR="00201872" w:rsidRPr="00E7085D">
        <w:rPr>
          <w:rFonts w:ascii="Times New Roman" w:hAnsi="Times New Roman" w:cs="Times New Roman"/>
          <w:lang w:val="pl-PL"/>
        </w:rPr>
        <w:t xml:space="preserve">wysokosprawny chromatograf cieczowy wyposażony w </w:t>
      </w:r>
      <w:proofErr w:type="spellStart"/>
      <w:r w:rsidR="00201872" w:rsidRPr="00E7085D">
        <w:rPr>
          <w:rFonts w:ascii="Times New Roman" w:hAnsi="Times New Roman" w:cs="Times New Roman"/>
          <w:lang w:val="pl-PL"/>
        </w:rPr>
        <w:t>autosampler</w:t>
      </w:r>
      <w:proofErr w:type="spellEnd"/>
      <w:r w:rsidR="00201872" w:rsidRPr="00E7085D">
        <w:rPr>
          <w:rFonts w:ascii="Times New Roman" w:hAnsi="Times New Roman" w:cs="Times New Roman"/>
          <w:lang w:val="pl-PL"/>
        </w:rPr>
        <w:t xml:space="preserve"> oraz detektor diodowy (DAD) </w:t>
      </w:r>
      <w:r w:rsidR="00766941" w:rsidRPr="00E7085D">
        <w:rPr>
          <w:rFonts w:ascii="Times New Roman" w:hAnsi="Times New Roman" w:cs="Times New Roman"/>
          <w:lang w:val="pl-PL"/>
        </w:rPr>
        <w:t>i</w:t>
      </w:r>
      <w:r w:rsidR="00201872" w:rsidRPr="00E7085D">
        <w:rPr>
          <w:rFonts w:ascii="Times New Roman" w:hAnsi="Times New Roman" w:cs="Times New Roman"/>
          <w:lang w:val="pl-PL"/>
        </w:rPr>
        <w:t xml:space="preserve"> detektor refraktometryczny</w:t>
      </w:r>
      <w:r w:rsidRPr="00E7085D">
        <w:rPr>
          <w:rFonts w:ascii="Times New Roman" w:hAnsi="Times New Roman" w:cs="Times New Roman"/>
          <w:lang w:val="pl-PL"/>
        </w:rPr>
        <w:t xml:space="preserve"> wraz z wyposażeniem dodatkowym i oprogramowaniem. Aparatura będzie przeznaczona do prac badawczych, w tym jakościowej oraz ilościowej analizy związków organicznych</w:t>
      </w:r>
      <w:r w:rsidR="00201872" w:rsidRPr="00E7085D">
        <w:rPr>
          <w:rFonts w:ascii="Times New Roman" w:hAnsi="Times New Roman" w:cs="Times New Roman"/>
          <w:lang w:val="pl-PL"/>
        </w:rPr>
        <w:t xml:space="preserve">, a także do oznaczania nadmiarów </w:t>
      </w:r>
      <w:proofErr w:type="spellStart"/>
      <w:r w:rsidR="00201872" w:rsidRPr="00E7085D">
        <w:rPr>
          <w:rFonts w:ascii="Times New Roman" w:hAnsi="Times New Roman" w:cs="Times New Roman"/>
          <w:lang w:val="pl-PL"/>
        </w:rPr>
        <w:t>enancjomerycznych</w:t>
      </w:r>
      <w:proofErr w:type="spellEnd"/>
      <w:r w:rsidR="00201872" w:rsidRPr="00E7085D">
        <w:rPr>
          <w:rFonts w:ascii="Times New Roman" w:hAnsi="Times New Roman" w:cs="Times New Roman"/>
          <w:lang w:val="pl-PL"/>
        </w:rPr>
        <w:t xml:space="preserve"> próbek zwią</w:t>
      </w:r>
      <w:r w:rsidR="00AC7EBB" w:rsidRPr="00E7085D">
        <w:rPr>
          <w:rFonts w:ascii="Times New Roman" w:hAnsi="Times New Roman" w:cs="Times New Roman"/>
          <w:lang w:val="pl-PL"/>
        </w:rPr>
        <w:t>z</w:t>
      </w:r>
      <w:r w:rsidR="00201872" w:rsidRPr="00E7085D">
        <w:rPr>
          <w:rFonts w:ascii="Times New Roman" w:hAnsi="Times New Roman" w:cs="Times New Roman"/>
          <w:lang w:val="pl-PL"/>
        </w:rPr>
        <w:t>ków optycznie czynnych</w:t>
      </w:r>
      <w:r w:rsidRPr="00E7085D">
        <w:rPr>
          <w:rFonts w:ascii="Times New Roman" w:hAnsi="Times New Roman" w:cs="Times New Roman"/>
          <w:lang w:val="pl-PL"/>
        </w:rPr>
        <w:t>.</w:t>
      </w: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9526"/>
        <w:gridCol w:w="3795"/>
      </w:tblGrid>
      <w:tr w:rsidR="00D231B5" w:rsidRPr="00EC4D8A" w14:paraId="31B9D83D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88A33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649BA223" w14:textId="79CC629D" w:rsidR="00D230CA" w:rsidRDefault="00201872" w:rsidP="00934CA1">
            <w:pPr>
              <w:suppressAutoHyphens/>
              <w:overflowPunct w:val="0"/>
              <w:spacing w:before="120" w:line="252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Wysokosprawny chromatograf cieczowy wyposażony w </w:t>
            </w:r>
            <w:proofErr w:type="spellStart"/>
            <w:r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autosampler</w:t>
            </w:r>
            <w:proofErr w:type="spellEnd"/>
            <w:r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 oraz detektor diodowy (DAD) </w:t>
            </w:r>
            <w:r w:rsidR="00D230CA" w:rsidRPr="00D230CA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i detektor refraktometryczny wraz z wyposażeniem dodatkowym i oprogramowaniem</w:t>
            </w:r>
          </w:p>
          <w:p w14:paraId="03194237" w14:textId="04F61952" w:rsidR="00350131" w:rsidRPr="004B70FB" w:rsidRDefault="00350131" w:rsidP="00934CA1">
            <w:pPr>
              <w:suppressAutoHyphens/>
              <w:overflowPunct w:val="0"/>
              <w:spacing w:before="240" w:line="252" w:lineRule="auto"/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Producent (marka) ……………… </w:t>
            </w:r>
            <w:r w:rsidRPr="004B70FB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7B0DECCD" w14:textId="77777777" w:rsidR="00350131" w:rsidRPr="004B70FB" w:rsidRDefault="00350131" w:rsidP="00350131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color w:val="FF0000"/>
                <w:shd w:val="clear" w:color="auto" w:fill="FFFF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Typ/model ………………..</w:t>
            </w:r>
            <w:r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Pr="004B70FB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19F3FF8A" w14:textId="122E44FF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D231B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</w:t>
            </w:r>
            <w:r w:rsid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owe urządzenie, nie eksponowane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, pochodzące z bieżącej produkcji, wyprodukowane nie wcześniej niż w 2022 roku.</w:t>
            </w:r>
          </w:p>
          <w:p w14:paraId="409F1372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D231B5" w:rsidRPr="00EC4D8A" w14:paraId="6CE083F0" w14:textId="77777777" w:rsidTr="005B7D6A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979D2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34914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74B4D" w14:textId="1BD7878C" w:rsidR="00D231B5" w:rsidRPr="003D2967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  <w:r w:rsidR="005B7D6A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– </w:t>
            </w:r>
            <w:r w:rsidR="005B7D6A" w:rsidRPr="007214A3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  <w:tr w:rsidR="00D231B5" w:rsidRPr="00941338" w14:paraId="291A94AE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28C84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59E50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2E5E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D231B5" w:rsidRPr="00941338" w14:paraId="0F861CC7" w14:textId="77777777" w:rsidTr="0033758A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A74" w14:textId="5382B363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. Chromatograf </w:t>
            </w:r>
            <w:r w:rsid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cieczowy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D231B5" w:rsidRPr="00941338" w14:paraId="47F583A9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AC2D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6C0" w14:textId="552298D9" w:rsidR="00D231B5" w:rsidRPr="00507139" w:rsidRDefault="00AC7EBB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brycznie nowy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wyprodukowane nie wcześniej niż w 2022 r</w:t>
            </w:r>
            <w:r w:rsid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 gotowy do pracy, składający się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 modułów, kontrolowany przez komputer i dedykowane oprogramowanie. Wyposażon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w ciekłokrystaliczny ekran do pełnej kontroli parametrów </w:t>
            </w:r>
            <w:proofErr w:type="spellStart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hromatogramu</w:t>
            </w:r>
            <w:proofErr w:type="spellEnd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 możliwością podgląd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proofErr w:type="spellStart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hromatogramów</w:t>
            </w:r>
            <w:proofErr w:type="spellEnd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trybie on-line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29E0A0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59B0AAE" w14:textId="1735CF6D" w:rsidR="00766941" w:rsidRPr="00E54F8B" w:rsidRDefault="00766941" w:rsidP="007669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D231B5" w:rsidRPr="00766941" w14:paraId="578E114A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9896E" w14:textId="6676B315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AC7E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A17BB" w14:textId="68C7D57D" w:rsidR="00D231B5" w:rsidRPr="00507139" w:rsidRDefault="00D231B5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ybka wymiana kolumn w piecu oraz brak konieczności stosowania narzędzi do mocowania kolumn w piecu po stronie dozownika i detektora przy ich wymianie</w:t>
            </w:r>
            <w:r w:rsidR="00150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BD217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4B8FB50" w14:textId="518A0E04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D231B5" w:rsidRPr="00152E03" w14:paraId="5973C599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1CE4B" w14:textId="6C7F31B1" w:rsidR="00D231B5" w:rsidRPr="00AC7EB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2. </w:t>
            </w:r>
            <w:r w:rsidR="00AC7EBB" w:rsidRP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Pompa:</w:t>
            </w:r>
          </w:p>
        </w:tc>
      </w:tr>
      <w:tr w:rsidR="00D231B5" w:rsidRPr="00152E03" w14:paraId="137B5BCA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3E7E2" w14:textId="4F80C7B0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3BFF1" w14:textId="16EDC80D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kres </w:t>
            </w:r>
            <w:proofErr w:type="spellStart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H</w:t>
            </w:r>
            <w:proofErr w:type="spellEnd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o najmniej 1-14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463F5" w14:textId="6D98E375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6EB014E0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D072E" w14:textId="42B99A09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975C3" w14:textId="4ADFD9D2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Z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akres przepływu co najmniej w zakresie od 0,0001 do 10,0000 ml/min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6A50F2" w14:textId="151646F4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</w:t>
            </w:r>
            <w:r w:rsidR="005B7D6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</w:t>
            </w:r>
          </w:p>
        </w:tc>
      </w:tr>
      <w:tr w:rsidR="00D231B5" w:rsidRPr="00152E03" w14:paraId="627E5209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C1B8" w14:textId="5988483E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DA2DC" w14:textId="58AB2449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O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bjętość skoku tłoka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co najwyżej 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10 µl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2AB569" w14:textId="6F1D7E68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451E4C7A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E1BC2" w14:textId="5D3BD6BB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B97F3" w14:textId="185504D8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śnienie pracy co najmniej 44 </w:t>
            </w:r>
            <w:proofErr w:type="spellStart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Pa</w:t>
            </w:r>
            <w:proofErr w:type="spellEnd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zy 5 ml/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813015" w14:textId="17E095C5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5D6C19BC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68BCA9" w14:textId="1766ABF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1A7F27" w14:textId="0448E3D4" w:rsidR="00D231B5" w:rsidRPr="00AC7EBB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ecyzja przepływu co najwyżej 0,06% RS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9DB66C" w14:textId="26BCFA48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C7EBB" w:rsidRPr="00AC7EBB" w14:paraId="3A92F55D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ED813D" w14:textId="1D5A8A3D" w:rsidR="00AC7EBB" w:rsidRPr="00E54F8B" w:rsidRDefault="00AC7EBB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83E651" w14:textId="3FF0F695" w:rsidR="00AC7EBB" w:rsidRPr="00AC7EBB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Z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awór do tworzenia 4-składnikowego gradientu po stronie niskiego ciśnienia wbudowany 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br/>
              <w:t>w pompę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276D25" w14:textId="4C824F32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AC7EBB" w14:paraId="201063CD" w14:textId="77777777" w:rsidTr="0021489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C1E3B" w14:textId="1DCA7D4E" w:rsidR="0096145E" w:rsidRPr="00E54F8B" w:rsidRDefault="0096145E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3. </w:t>
            </w:r>
            <w:r w:rsidRPr="0096145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Mieszalniki do gradientu:</w:t>
            </w:r>
            <w:r w:rsidRPr="0096145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96145E" w:rsidRPr="00AC7EBB" w14:paraId="0B4BFEC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162F4" w14:textId="45EF09E6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3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DECF5" w14:textId="322451A7" w:rsidR="0096145E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P</w:t>
            </w:r>
            <w:r w:rsidRPr="0096145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ojemność mieszania co najwyżej 40 µl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081CF8" w14:textId="2A2513E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AC7EBB" w14:paraId="620B97A0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7A0A55" w14:textId="0FD992B5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B4A40" w14:textId="330BF611" w:rsidR="0096145E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C</w:t>
            </w:r>
            <w:r w:rsidRP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iśnienie pracy mieszalnika co najmniej do 44 </w:t>
            </w:r>
            <w:proofErr w:type="spellStart"/>
            <w:r w:rsidRP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MPa</w:t>
            </w:r>
            <w:proofErr w:type="spellEnd"/>
            <w:r w:rsidRP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8C5E54" w14:textId="672B156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61CFA141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42C99" w14:textId="0D1862ED" w:rsidR="00D231B5" w:rsidRPr="00507139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4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. </w:t>
            </w:r>
            <w:proofErr w:type="spellStart"/>
            <w:r w:rsidR="00AC7EBB" w:rsidRP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Degazer</w:t>
            </w:r>
            <w:proofErr w:type="spellEnd"/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35BE7802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A12E0" w14:textId="16455993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31A88" w14:textId="6118296F" w:rsidR="00D231B5" w:rsidRPr="00507139" w:rsidRDefault="00AC7EBB" w:rsidP="00C5706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C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o najmniej 5 kanałowy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968D7C" w14:textId="1F6B46FB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2A3114F1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EB3C6" w14:textId="6F029E11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3A4F9" w14:textId="0E98ACED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aksymalna objętość kanału co najwyżej 400 µl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EE1F3B" w14:textId="35D29482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C7EBB" w:rsidRPr="00AC7EBB" w14:paraId="08E3BF35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F5EA5" w14:textId="1FC770D2" w:rsidR="00AC7EBB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EA0E9" w14:textId="4B0E3DC1" w:rsidR="00AC7EBB" w:rsidRPr="00AC7EBB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integrowana rozmiarami z innymi modułami systemu taca na rozpuszczalniki + 4 butelki 1 l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6FAA43" w14:textId="6A507155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50687F" w14:paraId="4E7A5D55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313C6" w14:textId="62BEBA50" w:rsidR="00D231B5" w:rsidRPr="00507139" w:rsidRDefault="00150A13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5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proofErr w:type="spellStart"/>
            <w:r w:rsidR="009568A9" w:rsidRP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Autosampler</w:t>
            </w:r>
            <w:proofErr w:type="spellEnd"/>
            <w:r w:rsidR="009568A9" w:rsidRP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 z termostatowaniem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6145E" w:rsidRPr="00152E03" w14:paraId="1D2F7CA9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B6DE1" w14:textId="17402A36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32F13" w14:textId="768CC113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 najmniej trzy tacki na fiolki o łącznej pojemności na co najmniej 160 fiolek po 1,5 m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D1085" w14:textId="41128905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1EBF4760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E17AA" w14:textId="13A00AA0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EBE69" w14:textId="4558734D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żliwość stosowania płytek 96 dołkowych w standardz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D2DEEE" w14:textId="55B9DC2C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465AE95C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1EB8B" w14:textId="7DC447A8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5F9C7" w14:textId="4494FC1B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bjętość </w:t>
            </w:r>
            <w:proofErr w:type="spellStart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astrzyku</w:t>
            </w:r>
            <w:proofErr w:type="spellEnd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o najmniej w zakresie 0,1 µl do 100 µl, w opcji do 2000 µ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9D8DEF" w14:textId="32631153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24996E47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7389A" w14:textId="6DFDE653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33F0B" w14:textId="4BC2F0B2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śnienie pracy co najmniej do 44 </w:t>
            </w:r>
            <w:proofErr w:type="spellStart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P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218288" w14:textId="7E7DFFCF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54338D08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86F96" w14:textId="4079E661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4DA683" w14:textId="4BEC3810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półczynnik przeniesienia próby co najwyżej 0,0005%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BB22D2" w14:textId="7382773F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45421562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B65554" w14:textId="1F87E431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F46728" w14:textId="7E0D4580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strzyk</w:t>
            </w:r>
            <w:proofErr w:type="spellEnd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óbki co najwyżej w 7 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A7FA82" w14:textId="5CACE5EA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3092EDD3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3B275F" w14:textId="2E23E09D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7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22806" w14:textId="79202F8E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kres pracy </w:t>
            </w:r>
            <w:proofErr w:type="spellStart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H</w:t>
            </w:r>
            <w:proofErr w:type="spellEnd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o najmniej 1-14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677F7F" w14:textId="2032E91C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459C71E6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A8475" w14:textId="32F3F146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8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7836F4" w14:textId="7A09F5BF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rmostatowanie prób co najmniej w zakresie 4 do 4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º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77FFC7" w14:textId="3DF7598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44472B4F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A6118" w14:textId="51D189AC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9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B95B4" w14:textId="53799657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yposażony w funkcje preparatyki próbek jak: rozcieńczanie, dodatek wzorca wewnętrznego, </w:t>
            </w:r>
            <w:proofErr w:type="spellStart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astrzyk</w:t>
            </w:r>
            <w:proofErr w:type="spellEnd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„kanapkowy”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DA42F4" w14:textId="02A9BF0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152E03" w14:paraId="78984C4F" w14:textId="77777777" w:rsidTr="009568A9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510F4" w14:textId="58FE44AC" w:rsidR="009568A9" w:rsidRPr="00E54F8B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6</w:t>
            </w:r>
            <w:r w:rsidR="009568A9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9568A9" w:rsidRP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Termostat do kolumn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568A9" w:rsidRPr="009568A9" w14:paraId="041E7E0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473A8" w14:textId="06A4D23E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5985E" w14:textId="16A3DF57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aca w zakresie co najmniej od 1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 poniżej temperatury otoczenia do 95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735206" w14:textId="74198F9A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5D6464BD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D5C82F" w14:textId="4BEBA5C1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D6D4B" w14:textId="36AEC817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żliwość zainstalowania co najmniej 6 kolumn 25 cm jednocześn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06B542" w14:textId="602C49D4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266409CA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9969A" w14:textId="5F00E2D3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37A06" w14:textId="0BEBB6AF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kładność temperatury co najwyżej ±0,5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BCF733" w14:textId="527A83A6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4376BB90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D84EF1" w14:textId="737CDC98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96C1D" w14:textId="6CD62C1D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ecyzja temperatury co najwyżej ±0,05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9551F9" w14:textId="2EEC39F7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229C965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0651B0" w14:textId="44661BA4" w:rsidR="009568A9" w:rsidRP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8A6A1" w14:textId="3B555C04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stem do automatycznego przełączania z poziomu oprogramowania do 6 kolumn jednocześn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9D3239" w14:textId="42F70558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4859615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05514" w14:textId="3E1AE7C8" w:rsidR="009568A9" w:rsidRP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CD96C" w14:textId="2CC49482" w:rsidR="009568A9" w:rsidRDefault="009568A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ęczny dozownik z sygnałem startu i pętlą 20 µl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FDF97F" w14:textId="42BD814D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152E03" w14:paraId="06213518" w14:textId="77777777" w:rsidTr="009568A9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97599" w14:textId="4B317D94" w:rsidR="009568A9" w:rsidRPr="00E54F8B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7</w:t>
            </w:r>
            <w:r w:rsidR="009568A9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9568A9" w:rsidRP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Detektor diodowy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568A9" w:rsidRPr="00DB479B" w14:paraId="3B0AD5AB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E8A46" w14:textId="01564D1D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B6DE1" w14:textId="2F7BA3E9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Ź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ódło światła: lampa deuterowa i wolframow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833165" w14:textId="6BE66C20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1200D8A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B3E321" w14:textId="2C888DF3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D32F1" w14:textId="3BCE1A52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 najmniej 1024 elementów światłoczułyc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382C1A" w14:textId="511BE064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2D7DAD2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847E92" w14:textId="42C6E2F4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F88334" w14:textId="2EF95BA4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kres co najmniej 190-700 n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CE2568" w14:textId="7038B108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6B36B30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83E48" w14:textId="34E6DC4D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A21D4" w14:textId="62A1C026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erokość szczeliny regulowana co najmniej w krokach (1,2) i (8) n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609B68" w14:textId="2DCF2B80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24FBEB5B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7E1F7B" w14:textId="2F742FB8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8A7DBB" w14:textId="4EBF398B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um co najwyżej 4,5x1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 xml:space="preserve">-6 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067D26" w14:textId="1F00E098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5AAFFA8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BFA6" w14:textId="10408B7A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4528FC" w14:textId="7D4EB853" w:rsidR="009568A9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yft co najwyżej 4x1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-4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AU/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D4211C2" w14:textId="0B12E47D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4AAECC3E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2A9F41" w14:textId="2E81A432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7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2C3968" w14:textId="045948E5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L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iowość co najmniej do 2,5 A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A33ED9" w14:textId="0192C61A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11CBF0D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E5651" w14:textId="08CC9D2A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8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A23B91" w14:textId="7FEF667E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budowany filtr UV dla substancji światłoczułych, który może być aktywowany lub deaktywowany z poziomu oprogramowan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D3F0DC" w14:textId="3D3AA07D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2869734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043E22" w14:textId="0E1E440A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D07220" w14:textId="55EB37C3" w:rsidR="00DB479B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smartTag w:uri="urn:schemas-microsoft-com:office:smarttags" w:element="metricconverter">
              <w:smartTagPr>
                <w:attr w:name="ProductID" w:val="10 mm"/>
              </w:smartTagPr>
              <w:r w:rsidRPr="00DB479B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pl-PL" w:eastAsia="pl-PL"/>
                </w:rPr>
                <w:t>10 mm</w:t>
              </w:r>
            </w:smartTag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roga optyczn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B6EBF2" w14:textId="23C66F43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0BAC88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637C22" w14:textId="36275ECF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0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9E00D0" w14:textId="7309B26C" w:rsidR="00DB479B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jemność celi co najwyżej 12 µ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20AF3" w14:textId="51A44E55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1413F07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B71A7" w14:textId="327E784B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3FD9E" w14:textId="13848655" w:rsidR="00DB479B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kres pracy do ciśnienia co najmniej 12 </w:t>
            </w:r>
            <w:proofErr w:type="spellStart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P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956A19" w14:textId="297C1882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65BAC12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5F6FC" w14:textId="0DCEE254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0F58A" w14:textId="4C87BEC9" w:rsidR="00DB479B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unkcja </w:t>
            </w:r>
            <w:proofErr w:type="spellStart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ekonwolucji</w:t>
            </w:r>
            <w:proofErr w:type="spellEnd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nierozdzielonych pików w oprogramowaniu w oparciu o pochodną widma oraz funkcja rozszerzonego zakresu liniowego umożliwiająca uzyskanie liniowej odpowiedzi detektora co najmniej do 20,0 AU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78A0BA" w14:textId="2E1D967B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63164F88" w14:textId="77777777" w:rsidTr="00FE1F08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BB909" w14:textId="0C42B90F" w:rsidR="00DB479B" w:rsidRPr="00E54F8B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8</w:t>
            </w:r>
            <w:r w:rsidR="00DB479B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DB479B" w:rsidRPr="00DB47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Detektor refraktometryczny</w:t>
            </w:r>
            <w:r w:rsidR="00DB47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DB479B" w:rsidRPr="00DB479B" w14:paraId="3CEEA08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F5F643" w14:textId="0F719892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F54AB9" w14:textId="40EE0AFF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kres refrakcji co najmniej: 1-1,75 RI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4061A4" w14:textId="7C955E72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05AF705A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912D9E" w14:textId="7CAC45A8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FC051" w14:textId="3C0F49A0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ziom szumów co najwyżej 2,5x1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–9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RI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D1CCED" w14:textId="6E2ED8E0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43ABC6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5CE6A" w14:textId="319B811D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7C884E" w14:textId="4BC849EC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powiedzi detektora: 0,05 do 10 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860356" w14:textId="40CFB20B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56460E3D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5AA42C" w14:textId="79811C91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8DCE9" w14:textId="7388E6CA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yft co najwyżej 1x1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–7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RIU/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1FC7EF" w14:textId="2D2DBFB0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2D9D358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9D2202" w14:textId="3AA1156B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2E9D7D" w14:textId="7B1969D9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mperatura celi kontrolowana w zakresie co najmniej 30 do 6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sym w:font="Symbol" w:char="F0B0"/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5C9A6D" w14:textId="20D5D7B2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6C72390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1AF4B4" w14:textId="5B04F321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2A5882" w14:textId="18FE97C1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jemność celi co najwyżej 9 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sym w:font="Symbol" w:char="F06D"/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l, ciśnienia do 2 </w:t>
            </w:r>
            <w:proofErr w:type="spellStart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Pa</w:t>
            </w:r>
            <w:proofErr w:type="spellEnd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925922" w14:textId="3B076354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46F6DBA" w14:textId="77777777" w:rsidTr="001B724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5912E" w14:textId="010EF52E" w:rsidR="00DB479B" w:rsidRPr="00DB479B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. </w:t>
            </w:r>
            <w:r w:rsidR="00DB479B" w:rsidRPr="00DB479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Oprogramowanie:</w:t>
            </w:r>
          </w:p>
        </w:tc>
      </w:tr>
      <w:tr w:rsidR="00DB479B" w:rsidRPr="00DB479B" w14:paraId="786D82C3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D14527" w14:textId="06D71BCB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568EB5" w14:textId="6632A05E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erowanie całym zestawem HPL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AD8FAC" w14:textId="550A1B1C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195C77CE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E6568" w14:textId="31CE2228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51648" w14:textId="27E6956B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bieranie i opracowywanie danych z zainstalowanych detektor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F49748" w14:textId="6F0833EE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56FFD27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6CDABA" w14:textId="658031F9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0FD095" w14:textId="75169EA3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orzenie raportów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C1DB1D" w14:textId="311F6B4D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547AEE68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39B423" w14:textId="58297930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07031" w14:textId="07C49336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orzenie baz wid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9CDA99" w14:textId="3C470852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838B8A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18E8EC" w14:textId="0A33FD78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AC50BE" w14:textId="7A34A6D0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iałające w środowisku Windows 1</w:t>
            </w:r>
            <w:r w:rsidR="00EC4D8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ofessional 64 bity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A26CE7" w14:textId="0737FFA3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EC4D8A" w14:paraId="3752BABF" w14:textId="77777777" w:rsidTr="007208F5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E68AF" w14:textId="5568E13C" w:rsidR="0096145E" w:rsidRPr="00E54F8B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0. </w:t>
            </w:r>
            <w:r w:rsidRPr="0096145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Zestaw komputerowy typu desktop</w:t>
            </w:r>
            <w:r w:rsidR="00EA01E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dedykowany do pracy z oferowanym</w:t>
            </w:r>
            <w:r w:rsidR="008B141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chromatografem</w:t>
            </w:r>
            <w:r w:rsidR="00E73A0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96145E" w:rsidRPr="00DB479B" w14:paraId="6995293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D2FB90" w14:textId="62B9E6BA" w:rsidR="0096145E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9BCC5" w14:textId="16C9E8FD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Procesor </w:t>
            </w:r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musi osiągać w teście </w:t>
            </w:r>
            <w:proofErr w:type="spellStart"/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assMark</w:t>
            </w:r>
            <w:proofErr w:type="spellEnd"/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PU Benchmark wynik min. 1</w:t>
            </w:r>
            <w:r w:rsidR="003B2A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</w:t>
            </w:r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3B2A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0</w:t>
            </w:r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punktów</w:t>
            </w:r>
            <w:r w:rsidR="00CB6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="00CB6A13" w:rsidRPr="0096145E" w:rsidDel="00CB6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9BBC57" w14:textId="1EE4D4C9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0A51152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5B64D3" w14:textId="01FDA051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37A275" w14:textId="50B82582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 najmniej </w:t>
            </w:r>
            <w:r w:rsidR="00EC4D8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6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GB RA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6037FF" w14:textId="6F2DB709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1B6949E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A4E84F" w14:textId="101A7555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70FD8F" w14:textId="072BBDC1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sk SSD co najmniej 512GB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BC2F24" w14:textId="2519EA77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56EBB812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4E3E2" w14:textId="1175D95A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71B16" w14:textId="707D8AE0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System operacyjny 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indows 10 Professiona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06E77E" w14:textId="266F6F23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494484D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16893" w14:textId="67C67C75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5A7AB" w14:textId="327A5E87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nitor co najmniej 2</w:t>
            </w:r>
            <w:r w:rsidR="00EC4D8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7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" FHD (1920x1080)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CE23E9" w14:textId="2FC0AE5A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1CAD63D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C2DC35" w14:textId="044DA0F9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6AE1A" w14:textId="4FF9DED0" w:rsidR="0096145E" w:rsidRP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ukarka laserowa czarno-biała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 zapasem co najmniej jednego kartridża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D1F4EA" w14:textId="274C92FC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743B7D" w:rsidRPr="00DB479B" w14:paraId="52665E7F" w14:textId="77777777" w:rsidTr="00CE49E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7C661E" w14:textId="3D63DB45" w:rsidR="00743B7D" w:rsidRPr="00743B7D" w:rsidRDefault="00743B7D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743B7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11. Akcesori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743B7D" w:rsidRPr="00DB479B" w14:paraId="2E47AF6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44008F" w14:textId="0AAACDCF" w:rsidR="00743B7D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1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6404C" w14:textId="7A5D479C" w:rsidR="00743B7D" w:rsidRDefault="00743B7D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743B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estaw </w:t>
            </w:r>
            <w:r w:rsidR="00C929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</w:t>
            </w:r>
            <w:r w:rsidRPr="00743B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00 fiolek z </w:t>
            </w:r>
            <w:proofErr w:type="spellStart"/>
            <w:r w:rsidRPr="00743B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eptami</w:t>
            </w:r>
            <w:proofErr w:type="spellEnd"/>
            <w:r w:rsidRPr="00743B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nakrętkami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6D6EFE" w14:textId="456FE276" w:rsidR="00743B7D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0B563EFE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D5D03" w14:textId="32C0A267" w:rsidR="00D231B5" w:rsidRPr="00507139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2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. Wymagania ogólne</w:t>
            </w:r>
            <w:r w:rsidR="007669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941338" w14:paraId="6B751A70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B5657" w14:textId="0792BDBB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C06B2" w14:textId="4E4B88F4" w:rsidR="00D231B5" w:rsidRPr="009568A9" w:rsidRDefault="00D231B5" w:rsidP="008C17E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alacja chromatografu </w:t>
            </w:r>
            <w:r w:rsidR="008C17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ez autoryzowany serwis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9B24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CC84E6A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757227B3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4240A" w14:textId="50D21428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75619" w14:textId="19D4F8A0" w:rsidR="00D231B5" w:rsidRPr="00507139" w:rsidRDefault="00D231B5" w:rsidP="00DB479B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arczone wraz z urządzeniem oprogramowanie do analizy danych powinno być zainstalowano na komputerze</w:t>
            </w:r>
            <w:r w:rsid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mawiającego i umożliwiać uzyskanie kompletnego zestawu informacji pomiarowej oraz eksport danych liczbowych i</w:t>
            </w:r>
            <w:r w:rsid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raficznych do pdf lub programów MS Office (np. Excel)</w:t>
            </w:r>
            <w:r w:rsid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5EB4F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D51C7FD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4D62F4" w14:paraId="519FB48B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9E25B" w14:textId="3A84CE79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9F49" w14:textId="115BCF0B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 instalacyjne z obsługi aparatu i oprogramowania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74B8B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BE0295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4D62F4" w14:paraId="5ABCC4BD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E1794" w14:textId="3D32E5FE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B75DD" w14:textId="6092C1A6" w:rsidR="00D231B5" w:rsidRPr="00507139" w:rsidRDefault="00D231B5" w:rsidP="00D33E5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</w:t>
            </w:r>
            <w:r w:rsidRPr="00D33E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yjny</w:t>
            </w:r>
            <w:r w:rsidR="00CB6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2564B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296B57A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11C201B1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46213" w14:textId="040E5356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33D74" w14:textId="520D26E6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strukcje użytkownika w j. polskim oraz w j. angielskim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19811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279B283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76D6CAF4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04C98" w14:textId="6D722235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73964" w14:textId="5D9A29BB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ja minimum 24 miesiące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C1607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 mies.</w:t>
            </w:r>
          </w:p>
          <w:p w14:paraId="7F9E4C01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B70FB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  <w:tr w:rsidR="00D30001" w:rsidRPr="00EC4D8A" w14:paraId="61F5EEF1" w14:textId="77777777" w:rsidTr="00B03133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E27B5" w14:textId="354DB1CC" w:rsidR="00D30001" w:rsidRPr="00E54F8B" w:rsidRDefault="00D30001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13</w:t>
            </w:r>
            <w:r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Wymagani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dodatkowe nieobowiązkowe – </w:t>
            </w:r>
            <w:r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kryteri</w:t>
            </w:r>
            <w:r w:rsidR="00BF31E7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a</w:t>
            </w:r>
            <w:r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 xml:space="preserve"> oceny ofert</w:t>
            </w:r>
            <w:r w:rsidR="00BD60FE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:</w:t>
            </w:r>
          </w:p>
        </w:tc>
      </w:tr>
      <w:tr w:rsidR="00D30001" w:rsidRPr="00941338" w14:paraId="5BFE4EC3" w14:textId="77777777" w:rsidTr="00912A4F">
        <w:trPr>
          <w:trHeight w:val="403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41D96" w14:textId="265E402E" w:rsidR="00D30001" w:rsidRDefault="00D30001" w:rsidP="00D3000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3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2002EE" w14:textId="603681C5" w:rsidR="00D30001" w:rsidRDefault="004673E2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673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ównoległy układ tłoków</w:t>
            </w:r>
            <w:r w:rsidR="00E66A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E66A21" w:rsidRPr="00BD60F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(</w:t>
            </w:r>
            <w:r w:rsidR="00B02ECF" w:rsidRPr="00BD60F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U)</w:t>
            </w:r>
            <w:r w:rsidRPr="00BD60F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:</w:t>
            </w:r>
          </w:p>
          <w:p w14:paraId="20BC08B3" w14:textId="60E9F7C2" w:rsidR="002F0AB7" w:rsidRPr="009E2498" w:rsidRDefault="002F0AB7" w:rsidP="002F0A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Tak –   </w:t>
            </w:r>
            <w:r w:rsidR="00184AB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</w:t>
            </w: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 pkt</w:t>
            </w:r>
          </w:p>
          <w:p w14:paraId="053FB4CD" w14:textId="395C6904" w:rsidR="002F0AB7" w:rsidRPr="00507139" w:rsidRDefault="002F0AB7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ie –     0 pkt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B2A11E" w14:textId="77777777" w:rsidR="000F3175" w:rsidRPr="006C5ECF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CDC0132" w14:textId="77777777" w:rsidR="000F3175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</w:t>
            </w:r>
          </w:p>
          <w:p w14:paraId="4F26BA66" w14:textId="77777777" w:rsidR="000F3175" w:rsidRPr="00403C67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</w:pPr>
            <w:r w:rsidRPr="00403C6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  <w:t>(należy wpisać)</w:t>
            </w:r>
          </w:p>
          <w:p w14:paraId="7807BD83" w14:textId="77777777" w:rsidR="00D30001" w:rsidRPr="00E54F8B" w:rsidRDefault="00D30001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D30001" w:rsidRPr="00941338" w14:paraId="7E772D0F" w14:textId="77777777" w:rsidTr="00912A4F">
        <w:trPr>
          <w:trHeight w:val="44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5A340" w14:textId="300B0C27" w:rsidR="00D30001" w:rsidRDefault="00D30001" w:rsidP="00D3000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3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15630" w14:textId="6DBE75DE" w:rsidR="002F0AB7" w:rsidRDefault="004673E2" w:rsidP="002F0A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12A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Cela detektora termostatowana w zakresie </w:t>
            </w:r>
            <w:r w:rsidR="00912A4F" w:rsidRPr="00912A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9</w:t>
            </w:r>
            <w:r w:rsidR="00912A4F" w:rsidRPr="00912A4F">
              <w:rPr>
                <w:sz w:val="20"/>
                <w:szCs w:val="20"/>
                <w:lang w:val="pl-PL" w:eastAsia="pl-PL"/>
              </w:rPr>
              <w:sym w:font="Symbol" w:char="F0B0"/>
            </w:r>
            <w:r w:rsidR="00912A4F" w:rsidRPr="00912A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 do 50</w:t>
            </w:r>
            <w:r w:rsidR="00912A4F" w:rsidRPr="00912A4F">
              <w:rPr>
                <w:sz w:val="20"/>
                <w:szCs w:val="20"/>
                <w:lang w:val="pl-PL" w:eastAsia="pl-PL"/>
              </w:rPr>
              <w:sym w:font="Symbol" w:char="F0B0"/>
            </w:r>
            <w:r w:rsidR="00912A4F" w:rsidRPr="00912A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="00B02E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B02ECF" w:rsidRPr="00BD60F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(T)</w:t>
            </w:r>
            <w:r w:rsidR="00912A4F" w:rsidRPr="00912A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 w:eastAsia="pl-PL"/>
              </w:rPr>
              <w:t>:</w:t>
            </w:r>
            <w:r w:rsidR="002F0AB7"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  <w:p w14:paraId="49D31C5E" w14:textId="2B9B1D57" w:rsidR="002F0AB7" w:rsidRPr="009E2498" w:rsidRDefault="002F0AB7" w:rsidP="002F0A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ak –   20  pkt</w:t>
            </w:r>
          </w:p>
          <w:p w14:paraId="35949163" w14:textId="42F42E58" w:rsidR="00D30001" w:rsidRPr="00912A4F" w:rsidRDefault="002F0AB7" w:rsidP="002F0AB7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ie –     0 pkt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BD6089" w14:textId="77777777" w:rsidR="000F3175" w:rsidRPr="006C5ECF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22D5983" w14:textId="77777777" w:rsidR="000F3175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</w:t>
            </w:r>
          </w:p>
          <w:p w14:paraId="40CFC617" w14:textId="77777777" w:rsidR="000F3175" w:rsidRPr="00403C67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</w:pPr>
            <w:r w:rsidRPr="00403C6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  <w:t>(należy wpisać)</w:t>
            </w:r>
          </w:p>
          <w:p w14:paraId="1F9A5337" w14:textId="77777777" w:rsidR="00D30001" w:rsidRPr="00E54F8B" w:rsidRDefault="00D30001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</w:tbl>
    <w:p w14:paraId="59443014" w14:textId="77777777" w:rsidR="00A26885" w:rsidRDefault="00803BB6" w:rsidP="00A26885">
      <w:pPr>
        <w:suppressAutoHyphens/>
        <w:spacing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A26885">
        <w:rPr>
          <w:rFonts w:ascii="Times New Roman" w:hAnsi="Times New Roman" w:cs="Times New Roman"/>
          <w:sz w:val="20"/>
          <w:szCs w:val="20"/>
          <w:lang w:val="pl-PL"/>
        </w:rPr>
        <w:t>Wymagania opisane wyżej za wyjątkiem wymagań ujętych w pkt 13 są wymaganiami minimalnymi. Nie spełnianie któregokolwiek z wymagań minimalnych przez oferowaną aparaturę skutkować będzie odrzuceniem oferty.</w:t>
      </w:r>
    </w:p>
    <w:p w14:paraId="32D155F3" w14:textId="56461298" w:rsidR="00D72041" w:rsidRPr="00A26885" w:rsidRDefault="00803BB6" w:rsidP="00803BB6">
      <w:pPr>
        <w:suppressAutoHyphens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A26885">
        <w:rPr>
          <w:rFonts w:ascii="Times New Roman" w:hAnsi="Times New Roman" w:cs="Times New Roman"/>
          <w:sz w:val="20"/>
          <w:szCs w:val="20"/>
          <w:lang w:val="pl-PL"/>
        </w:rPr>
        <w:t>&lt;</w:t>
      </w:r>
      <w:r w:rsidRPr="00A26885">
        <w:rPr>
          <w:sz w:val="20"/>
          <w:szCs w:val="20"/>
          <w:lang w:val="pl-PL"/>
        </w:rPr>
        <w:t xml:space="preserve"> </w:t>
      </w:r>
      <w:r w:rsidRPr="00A26885">
        <w:rPr>
          <w:rFonts w:ascii="Times New Roman" w:hAnsi="Times New Roman" w:cs="Times New Roman"/>
          <w:sz w:val="20"/>
          <w:szCs w:val="20"/>
          <w:lang w:val="pl-PL"/>
        </w:rPr>
        <w:t>Zamawiający zaleca zapisanie dokumentu w formacie PDF i podpisanie kwalifikowanym podpisem elektronicznym, podpisem zaufanym bądź podpisem osobistym osoby/osób uprawnionej/-ych do reprezentacji Wykonawcy</w:t>
      </w:r>
      <w:r w:rsidR="003D51AD" w:rsidRPr="00A26885">
        <w:rPr>
          <w:rFonts w:ascii="Times New Roman" w:hAnsi="Times New Roman" w:cs="Times New Roman"/>
          <w:sz w:val="20"/>
          <w:szCs w:val="20"/>
          <w:lang w:val="pl-PL"/>
        </w:rPr>
        <w:t>&gt;</w:t>
      </w:r>
      <w:r w:rsidRPr="00A2688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</w:p>
    <w:sectPr w:rsidR="00D72041" w:rsidRPr="00A26885" w:rsidSect="00422401">
      <w:headerReference w:type="default" r:id="rId8"/>
      <w:pgSz w:w="15840" w:h="12240" w:orient="landscape"/>
      <w:pgMar w:top="993" w:right="1135" w:bottom="993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3CA2E" w14:textId="77777777" w:rsidR="00286ECA" w:rsidRDefault="00286ECA" w:rsidP="00FC5481">
      <w:pPr>
        <w:spacing w:after="0" w:line="240" w:lineRule="auto"/>
      </w:pPr>
      <w:r>
        <w:separator/>
      </w:r>
    </w:p>
  </w:endnote>
  <w:endnote w:type="continuationSeparator" w:id="0">
    <w:p w14:paraId="7EE9337B" w14:textId="77777777" w:rsidR="00286ECA" w:rsidRDefault="00286ECA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UI"/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79E6C" w14:textId="77777777" w:rsidR="00286ECA" w:rsidRDefault="00286ECA" w:rsidP="00FC5481">
      <w:pPr>
        <w:spacing w:after="0" w:line="240" w:lineRule="auto"/>
      </w:pPr>
      <w:r>
        <w:separator/>
      </w:r>
    </w:p>
  </w:footnote>
  <w:footnote w:type="continuationSeparator" w:id="0">
    <w:p w14:paraId="4E2B4811" w14:textId="77777777" w:rsidR="00286ECA" w:rsidRDefault="00286ECA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2A806519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62.0</w:t>
    </w:r>
    <w:r w:rsidR="00EB3927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8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023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77E3"/>
    <w:multiLevelType w:val="hybridMultilevel"/>
    <w:tmpl w:val="08A8638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9"/>
  </w:num>
  <w:num w:numId="2" w16cid:durableId="851648009">
    <w:abstractNumId w:val="5"/>
  </w:num>
  <w:num w:numId="3" w16cid:durableId="433676035">
    <w:abstractNumId w:val="10"/>
  </w:num>
  <w:num w:numId="4" w16cid:durableId="787359295">
    <w:abstractNumId w:val="2"/>
  </w:num>
  <w:num w:numId="5" w16cid:durableId="1915122622">
    <w:abstractNumId w:val="4"/>
  </w:num>
  <w:num w:numId="6" w16cid:durableId="705061885">
    <w:abstractNumId w:val="6"/>
  </w:num>
  <w:num w:numId="7" w16cid:durableId="1356074248">
    <w:abstractNumId w:val="8"/>
  </w:num>
  <w:num w:numId="8" w16cid:durableId="37626029">
    <w:abstractNumId w:val="1"/>
  </w:num>
  <w:num w:numId="9" w16cid:durableId="1836341140">
    <w:abstractNumId w:val="11"/>
  </w:num>
  <w:num w:numId="10" w16cid:durableId="930162063">
    <w:abstractNumId w:val="7"/>
  </w:num>
  <w:num w:numId="11" w16cid:durableId="1785733358">
    <w:abstractNumId w:val="3"/>
  </w:num>
  <w:num w:numId="12" w16cid:durableId="1258253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rAUAyTZjhCwAAAA="/>
  </w:docVars>
  <w:rsids>
    <w:rsidRoot w:val="00513BA3"/>
    <w:rsid w:val="00013A40"/>
    <w:rsid w:val="00016654"/>
    <w:rsid w:val="000167BB"/>
    <w:rsid w:val="00032937"/>
    <w:rsid w:val="00036A93"/>
    <w:rsid w:val="00044DF9"/>
    <w:rsid w:val="00072FF1"/>
    <w:rsid w:val="00075538"/>
    <w:rsid w:val="0007736F"/>
    <w:rsid w:val="000916EC"/>
    <w:rsid w:val="00094486"/>
    <w:rsid w:val="000A0A91"/>
    <w:rsid w:val="000A522B"/>
    <w:rsid w:val="000A56BA"/>
    <w:rsid w:val="000C1069"/>
    <w:rsid w:val="000C3B67"/>
    <w:rsid w:val="000C5E21"/>
    <w:rsid w:val="000D473E"/>
    <w:rsid w:val="000D493E"/>
    <w:rsid w:val="000D6F93"/>
    <w:rsid w:val="000F2479"/>
    <w:rsid w:val="000F3175"/>
    <w:rsid w:val="00101B91"/>
    <w:rsid w:val="00126211"/>
    <w:rsid w:val="0014182A"/>
    <w:rsid w:val="00142B91"/>
    <w:rsid w:val="00143243"/>
    <w:rsid w:val="00150A13"/>
    <w:rsid w:val="0015541E"/>
    <w:rsid w:val="001752D5"/>
    <w:rsid w:val="00177AAB"/>
    <w:rsid w:val="00184AB6"/>
    <w:rsid w:val="00185422"/>
    <w:rsid w:val="0019397E"/>
    <w:rsid w:val="001962F9"/>
    <w:rsid w:val="001B606D"/>
    <w:rsid w:val="001F1F8D"/>
    <w:rsid w:val="00200B4E"/>
    <w:rsid w:val="00201872"/>
    <w:rsid w:val="00210E40"/>
    <w:rsid w:val="00227A14"/>
    <w:rsid w:val="00230364"/>
    <w:rsid w:val="002358BA"/>
    <w:rsid w:val="002572CD"/>
    <w:rsid w:val="002659ED"/>
    <w:rsid w:val="00286ECA"/>
    <w:rsid w:val="00294E86"/>
    <w:rsid w:val="002A3016"/>
    <w:rsid w:val="002C106D"/>
    <w:rsid w:val="002C5864"/>
    <w:rsid w:val="002F0AB7"/>
    <w:rsid w:val="003234B2"/>
    <w:rsid w:val="0033390A"/>
    <w:rsid w:val="00341EBB"/>
    <w:rsid w:val="00343ED0"/>
    <w:rsid w:val="00350131"/>
    <w:rsid w:val="00364BD2"/>
    <w:rsid w:val="003660CC"/>
    <w:rsid w:val="00386151"/>
    <w:rsid w:val="003B2AF4"/>
    <w:rsid w:val="003C4C16"/>
    <w:rsid w:val="003D1E69"/>
    <w:rsid w:val="003D2967"/>
    <w:rsid w:val="003D3402"/>
    <w:rsid w:val="003D51AD"/>
    <w:rsid w:val="003E2241"/>
    <w:rsid w:val="00422401"/>
    <w:rsid w:val="00424625"/>
    <w:rsid w:val="00424B83"/>
    <w:rsid w:val="00463DE2"/>
    <w:rsid w:val="004673E2"/>
    <w:rsid w:val="00475AB0"/>
    <w:rsid w:val="0048306E"/>
    <w:rsid w:val="00497607"/>
    <w:rsid w:val="004A25C4"/>
    <w:rsid w:val="004B70FB"/>
    <w:rsid w:val="004C505D"/>
    <w:rsid w:val="004D446E"/>
    <w:rsid w:val="004D55D2"/>
    <w:rsid w:val="0050687F"/>
    <w:rsid w:val="00513BA3"/>
    <w:rsid w:val="0052551D"/>
    <w:rsid w:val="00542088"/>
    <w:rsid w:val="00551D24"/>
    <w:rsid w:val="00574BFC"/>
    <w:rsid w:val="005812FD"/>
    <w:rsid w:val="005A4711"/>
    <w:rsid w:val="005B17EF"/>
    <w:rsid w:val="005B7D6A"/>
    <w:rsid w:val="005C33E4"/>
    <w:rsid w:val="005C53D1"/>
    <w:rsid w:val="005D3C89"/>
    <w:rsid w:val="005E074B"/>
    <w:rsid w:val="005E400B"/>
    <w:rsid w:val="005F171C"/>
    <w:rsid w:val="00610DF5"/>
    <w:rsid w:val="00617424"/>
    <w:rsid w:val="0062098E"/>
    <w:rsid w:val="00620C59"/>
    <w:rsid w:val="006527E7"/>
    <w:rsid w:val="00653568"/>
    <w:rsid w:val="00657153"/>
    <w:rsid w:val="006717C2"/>
    <w:rsid w:val="00680553"/>
    <w:rsid w:val="00693CE3"/>
    <w:rsid w:val="0069433E"/>
    <w:rsid w:val="00696683"/>
    <w:rsid w:val="006A32C4"/>
    <w:rsid w:val="006B701E"/>
    <w:rsid w:val="006D74AA"/>
    <w:rsid w:val="006D7FCA"/>
    <w:rsid w:val="006E17ED"/>
    <w:rsid w:val="006F7FBD"/>
    <w:rsid w:val="007214A3"/>
    <w:rsid w:val="00743B7D"/>
    <w:rsid w:val="00747463"/>
    <w:rsid w:val="00766941"/>
    <w:rsid w:val="007736C9"/>
    <w:rsid w:val="0078184F"/>
    <w:rsid w:val="00781F8D"/>
    <w:rsid w:val="00783511"/>
    <w:rsid w:val="007A64DC"/>
    <w:rsid w:val="007C3360"/>
    <w:rsid w:val="007D5744"/>
    <w:rsid w:val="007E1710"/>
    <w:rsid w:val="007E55BA"/>
    <w:rsid w:val="007F065C"/>
    <w:rsid w:val="007F64E9"/>
    <w:rsid w:val="00803BB6"/>
    <w:rsid w:val="00813667"/>
    <w:rsid w:val="008520A4"/>
    <w:rsid w:val="008628B6"/>
    <w:rsid w:val="0087183F"/>
    <w:rsid w:val="00875B56"/>
    <w:rsid w:val="00890915"/>
    <w:rsid w:val="008B141F"/>
    <w:rsid w:val="008C17E6"/>
    <w:rsid w:val="008C2CFB"/>
    <w:rsid w:val="008E226E"/>
    <w:rsid w:val="008F10F9"/>
    <w:rsid w:val="00903A49"/>
    <w:rsid w:val="00912A4F"/>
    <w:rsid w:val="00920685"/>
    <w:rsid w:val="009210CA"/>
    <w:rsid w:val="00931610"/>
    <w:rsid w:val="00934CA1"/>
    <w:rsid w:val="00941338"/>
    <w:rsid w:val="009568A9"/>
    <w:rsid w:val="0096145E"/>
    <w:rsid w:val="00962182"/>
    <w:rsid w:val="00962D9C"/>
    <w:rsid w:val="00970601"/>
    <w:rsid w:val="00976DD0"/>
    <w:rsid w:val="00980BD6"/>
    <w:rsid w:val="0098103B"/>
    <w:rsid w:val="009815B8"/>
    <w:rsid w:val="00995A6E"/>
    <w:rsid w:val="009B6086"/>
    <w:rsid w:val="009C64C5"/>
    <w:rsid w:val="009D3570"/>
    <w:rsid w:val="009E0322"/>
    <w:rsid w:val="009F269D"/>
    <w:rsid w:val="00A0265B"/>
    <w:rsid w:val="00A079C6"/>
    <w:rsid w:val="00A26885"/>
    <w:rsid w:val="00A328FA"/>
    <w:rsid w:val="00A37CCE"/>
    <w:rsid w:val="00A41EDB"/>
    <w:rsid w:val="00A54ED8"/>
    <w:rsid w:val="00A714D9"/>
    <w:rsid w:val="00A76FD6"/>
    <w:rsid w:val="00A82E89"/>
    <w:rsid w:val="00A861C2"/>
    <w:rsid w:val="00A954DA"/>
    <w:rsid w:val="00AA4DFA"/>
    <w:rsid w:val="00AB63B8"/>
    <w:rsid w:val="00AC7EBB"/>
    <w:rsid w:val="00AE5C8B"/>
    <w:rsid w:val="00AF4BA3"/>
    <w:rsid w:val="00B02ECF"/>
    <w:rsid w:val="00B05130"/>
    <w:rsid w:val="00B0754B"/>
    <w:rsid w:val="00B415E1"/>
    <w:rsid w:val="00B4778B"/>
    <w:rsid w:val="00B524A3"/>
    <w:rsid w:val="00B56B52"/>
    <w:rsid w:val="00B669AA"/>
    <w:rsid w:val="00B7411D"/>
    <w:rsid w:val="00B837B5"/>
    <w:rsid w:val="00B9506F"/>
    <w:rsid w:val="00BC45C8"/>
    <w:rsid w:val="00BC63C8"/>
    <w:rsid w:val="00BC721A"/>
    <w:rsid w:val="00BD60FE"/>
    <w:rsid w:val="00BF31E7"/>
    <w:rsid w:val="00C00E75"/>
    <w:rsid w:val="00C06D0E"/>
    <w:rsid w:val="00C14F51"/>
    <w:rsid w:val="00C14FF0"/>
    <w:rsid w:val="00C30A76"/>
    <w:rsid w:val="00C34DF0"/>
    <w:rsid w:val="00C400CC"/>
    <w:rsid w:val="00C50C5E"/>
    <w:rsid w:val="00C54780"/>
    <w:rsid w:val="00C54FF7"/>
    <w:rsid w:val="00C55ACA"/>
    <w:rsid w:val="00C57067"/>
    <w:rsid w:val="00C713C0"/>
    <w:rsid w:val="00C8383D"/>
    <w:rsid w:val="00C84E54"/>
    <w:rsid w:val="00C85555"/>
    <w:rsid w:val="00C90B14"/>
    <w:rsid w:val="00C929AD"/>
    <w:rsid w:val="00C93676"/>
    <w:rsid w:val="00CB34E6"/>
    <w:rsid w:val="00CB6A13"/>
    <w:rsid w:val="00CF5DE4"/>
    <w:rsid w:val="00D00B50"/>
    <w:rsid w:val="00D20143"/>
    <w:rsid w:val="00D230CA"/>
    <w:rsid w:val="00D231B5"/>
    <w:rsid w:val="00D24EDF"/>
    <w:rsid w:val="00D30001"/>
    <w:rsid w:val="00D328F0"/>
    <w:rsid w:val="00D33E56"/>
    <w:rsid w:val="00D34288"/>
    <w:rsid w:val="00D35D78"/>
    <w:rsid w:val="00D40279"/>
    <w:rsid w:val="00D45589"/>
    <w:rsid w:val="00D53BB3"/>
    <w:rsid w:val="00D55697"/>
    <w:rsid w:val="00D63A69"/>
    <w:rsid w:val="00D65697"/>
    <w:rsid w:val="00D7054B"/>
    <w:rsid w:val="00D72041"/>
    <w:rsid w:val="00D80F4A"/>
    <w:rsid w:val="00D81268"/>
    <w:rsid w:val="00DA694F"/>
    <w:rsid w:val="00DB479B"/>
    <w:rsid w:val="00DF1598"/>
    <w:rsid w:val="00E03000"/>
    <w:rsid w:val="00E077BB"/>
    <w:rsid w:val="00E11FF4"/>
    <w:rsid w:val="00E45887"/>
    <w:rsid w:val="00E5472A"/>
    <w:rsid w:val="00E66A21"/>
    <w:rsid w:val="00E671F0"/>
    <w:rsid w:val="00E7085D"/>
    <w:rsid w:val="00E73A02"/>
    <w:rsid w:val="00E96EFD"/>
    <w:rsid w:val="00E9739C"/>
    <w:rsid w:val="00EA01E0"/>
    <w:rsid w:val="00EA36F7"/>
    <w:rsid w:val="00EB1C4B"/>
    <w:rsid w:val="00EB3927"/>
    <w:rsid w:val="00EB7FE3"/>
    <w:rsid w:val="00EC4D8A"/>
    <w:rsid w:val="00ED53A5"/>
    <w:rsid w:val="00EE652B"/>
    <w:rsid w:val="00EF1961"/>
    <w:rsid w:val="00F01DFE"/>
    <w:rsid w:val="00F0734E"/>
    <w:rsid w:val="00F4292B"/>
    <w:rsid w:val="00F439F7"/>
    <w:rsid w:val="00F51C33"/>
    <w:rsid w:val="00F57C84"/>
    <w:rsid w:val="00F66A7E"/>
    <w:rsid w:val="00F66B8F"/>
    <w:rsid w:val="00F76C79"/>
    <w:rsid w:val="00F902AF"/>
    <w:rsid w:val="00F91CA8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EA01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031-BC0E-461F-A1BB-54021A459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94</Words>
  <Characters>5969</Characters>
  <Application>Microsoft Office Word</Application>
  <DocSecurity>0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4</cp:revision>
  <dcterms:created xsi:type="dcterms:W3CDTF">2023-11-03T09:18:00Z</dcterms:created>
  <dcterms:modified xsi:type="dcterms:W3CDTF">2023-11-08T12:01:00Z</dcterms:modified>
</cp:coreProperties>
</file>